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62D" w:rsidRDefault="00BE7AFC" w:rsidP="00BE7AFC">
      <w:pPr>
        <w:jc w:val="center"/>
        <w:rPr>
          <w:b/>
          <w:sz w:val="32"/>
          <w:szCs w:val="32"/>
        </w:rPr>
      </w:pPr>
      <w:r w:rsidRPr="00BE7AFC">
        <w:rPr>
          <w:b/>
          <w:sz w:val="32"/>
          <w:szCs w:val="32"/>
        </w:rPr>
        <w:t>PROGRAM REVIEW COHORTS</w:t>
      </w:r>
    </w:p>
    <w:p w:rsidR="00BE7AFC" w:rsidRDefault="00BE7AFC" w:rsidP="00BE7AFC">
      <w:pPr>
        <w:jc w:val="center"/>
        <w:rPr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3"/>
        <w:gridCol w:w="10265"/>
      </w:tblGrid>
      <w:tr w:rsidR="00345090" w:rsidTr="00345090">
        <w:tc>
          <w:tcPr>
            <w:tcW w:w="1993" w:type="dxa"/>
          </w:tcPr>
          <w:p w:rsidR="00345090" w:rsidRPr="00BE7AFC" w:rsidRDefault="00345090" w:rsidP="00BE7AFC">
            <w:pPr>
              <w:rPr>
                <w:b/>
                <w:sz w:val="28"/>
                <w:szCs w:val="28"/>
              </w:rPr>
            </w:pPr>
            <w:r w:rsidRPr="00BE7AFC">
              <w:rPr>
                <w:b/>
                <w:sz w:val="28"/>
                <w:szCs w:val="28"/>
              </w:rPr>
              <w:t>Six-year report submission date</w:t>
            </w:r>
          </w:p>
        </w:tc>
        <w:tc>
          <w:tcPr>
            <w:tcW w:w="10265" w:type="dxa"/>
          </w:tcPr>
          <w:p w:rsidR="00345090" w:rsidRDefault="00345090" w:rsidP="00BE7AF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cademic and non-academic departments</w:t>
            </w:r>
          </w:p>
        </w:tc>
      </w:tr>
      <w:tr w:rsidR="00345090" w:rsidTr="00345090">
        <w:tc>
          <w:tcPr>
            <w:tcW w:w="1993" w:type="dxa"/>
          </w:tcPr>
          <w:p w:rsidR="00345090" w:rsidRPr="00BE7AFC" w:rsidRDefault="00345090" w:rsidP="00BE7AF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eptember 15, </w:t>
            </w:r>
            <w:r w:rsidRPr="00BE7AFC">
              <w:rPr>
                <w:b/>
                <w:sz w:val="24"/>
                <w:szCs w:val="24"/>
              </w:rPr>
              <w:t>2013</w:t>
            </w:r>
          </w:p>
        </w:tc>
        <w:tc>
          <w:tcPr>
            <w:tcW w:w="10265" w:type="dxa"/>
          </w:tcPr>
          <w:p w:rsidR="00345090" w:rsidRDefault="00345090" w:rsidP="00BE7AFC">
            <w:pPr>
              <w:rPr>
                <w:b/>
              </w:rPr>
            </w:pPr>
            <w:r w:rsidRPr="00BE7AFC">
              <w:rPr>
                <w:b/>
              </w:rPr>
              <w:t>Academic: Theater Arts, Mod</w:t>
            </w:r>
            <w:r>
              <w:rPr>
                <w:b/>
              </w:rPr>
              <w:t>ern Languages</w:t>
            </w:r>
          </w:p>
          <w:p w:rsidR="00345090" w:rsidRPr="00BE7AFC" w:rsidRDefault="00345090" w:rsidP="00345090">
            <w:pPr>
              <w:rPr>
                <w:b/>
                <w:sz w:val="32"/>
                <w:szCs w:val="32"/>
              </w:rPr>
            </w:pPr>
            <w:r>
              <w:rPr>
                <w:b/>
              </w:rPr>
              <w:t>Co-curricular: Library</w:t>
            </w:r>
          </w:p>
        </w:tc>
      </w:tr>
      <w:tr w:rsidR="00345090" w:rsidTr="00345090">
        <w:tc>
          <w:tcPr>
            <w:tcW w:w="1993" w:type="dxa"/>
          </w:tcPr>
          <w:p w:rsidR="00345090" w:rsidRPr="00BE7AFC" w:rsidRDefault="00345090" w:rsidP="00BE7AF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eptember 15, </w:t>
            </w:r>
            <w:r w:rsidRPr="00BE7AFC">
              <w:rPr>
                <w:b/>
                <w:sz w:val="24"/>
                <w:szCs w:val="24"/>
              </w:rPr>
              <w:t>2014</w:t>
            </w:r>
          </w:p>
        </w:tc>
        <w:tc>
          <w:tcPr>
            <w:tcW w:w="10265" w:type="dxa"/>
          </w:tcPr>
          <w:p w:rsidR="00345090" w:rsidRPr="00BE7AFC" w:rsidRDefault="00345090" w:rsidP="00BE7AFC">
            <w:pPr>
              <w:rPr>
                <w:b/>
              </w:rPr>
            </w:pPr>
            <w:r w:rsidRPr="00BE7AFC">
              <w:rPr>
                <w:b/>
              </w:rPr>
              <w:t>Academic:</w:t>
            </w:r>
            <w:r w:rsidRPr="00FD314C">
              <w:rPr>
                <w:b/>
              </w:rPr>
              <w:t xml:space="preserve"> Chemistry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Mathematics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Comp. Sci.</w:t>
            </w:r>
            <w:r>
              <w:rPr>
                <w:b/>
              </w:rPr>
              <w:t>, WSF</w:t>
            </w:r>
          </w:p>
          <w:p w:rsidR="00345090" w:rsidRPr="00BE7AFC" w:rsidRDefault="00345090" w:rsidP="00345090">
            <w:pPr>
              <w:rPr>
                <w:b/>
                <w:sz w:val="32"/>
                <w:szCs w:val="32"/>
              </w:rPr>
            </w:pPr>
            <w:r>
              <w:rPr>
                <w:b/>
              </w:rPr>
              <w:t>Co-curricular</w:t>
            </w:r>
            <w:r w:rsidRPr="00BE7AFC">
              <w:rPr>
                <w:b/>
              </w:rPr>
              <w:t>:</w:t>
            </w:r>
            <w:r>
              <w:rPr>
                <w:b/>
              </w:rPr>
              <w:t xml:space="preserve"> Athletics</w:t>
            </w:r>
          </w:p>
        </w:tc>
      </w:tr>
      <w:tr w:rsidR="00345090" w:rsidTr="00345090">
        <w:tc>
          <w:tcPr>
            <w:tcW w:w="1993" w:type="dxa"/>
          </w:tcPr>
          <w:p w:rsidR="00345090" w:rsidRPr="00BE7AFC" w:rsidRDefault="00345090" w:rsidP="00BE7AF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eptember 15, </w:t>
            </w:r>
            <w:r w:rsidRPr="00BE7AFC">
              <w:rPr>
                <w:b/>
                <w:sz w:val="24"/>
                <w:szCs w:val="24"/>
              </w:rPr>
              <w:t>2015</w:t>
            </w:r>
          </w:p>
        </w:tc>
        <w:tc>
          <w:tcPr>
            <w:tcW w:w="10265" w:type="dxa"/>
          </w:tcPr>
          <w:p w:rsidR="00345090" w:rsidRDefault="00345090" w:rsidP="00BE7AFC">
            <w:pPr>
              <w:rPr>
                <w:b/>
              </w:rPr>
            </w:pPr>
            <w:r w:rsidRPr="00BE7AFC">
              <w:rPr>
                <w:b/>
              </w:rPr>
              <w:t xml:space="preserve">Academic: </w:t>
            </w:r>
            <w:r w:rsidRPr="00FD314C">
              <w:rPr>
                <w:b/>
              </w:rPr>
              <w:t>Biology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Com. Studies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Education</w:t>
            </w:r>
          </w:p>
          <w:p w:rsidR="00345090" w:rsidRPr="00BE7AFC" w:rsidRDefault="00345090" w:rsidP="006F7B34">
            <w:pPr>
              <w:rPr>
                <w:b/>
                <w:sz w:val="32"/>
                <w:szCs w:val="32"/>
              </w:rPr>
            </w:pPr>
            <w:r>
              <w:rPr>
                <w:b/>
              </w:rPr>
              <w:t>Co-Curricular: N/A</w:t>
            </w:r>
          </w:p>
        </w:tc>
      </w:tr>
      <w:tr w:rsidR="00345090" w:rsidTr="00345090">
        <w:tc>
          <w:tcPr>
            <w:tcW w:w="1993" w:type="dxa"/>
          </w:tcPr>
          <w:p w:rsidR="00345090" w:rsidRPr="00BE7AFC" w:rsidRDefault="00345090" w:rsidP="00BE7AF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eptember 15, </w:t>
            </w:r>
            <w:r w:rsidRPr="00BE7AFC">
              <w:rPr>
                <w:b/>
                <w:sz w:val="24"/>
                <w:szCs w:val="24"/>
              </w:rPr>
              <w:t>2016</w:t>
            </w:r>
          </w:p>
        </w:tc>
        <w:tc>
          <w:tcPr>
            <w:tcW w:w="10265" w:type="dxa"/>
          </w:tcPr>
          <w:p w:rsidR="00345090" w:rsidRPr="00BE7AFC" w:rsidRDefault="00345090" w:rsidP="00BE7AFC">
            <w:pPr>
              <w:rPr>
                <w:b/>
              </w:rPr>
            </w:pPr>
            <w:r w:rsidRPr="00BE7AFC">
              <w:rPr>
                <w:b/>
              </w:rPr>
              <w:t>Academic</w:t>
            </w:r>
            <w:r>
              <w:rPr>
                <w:b/>
              </w:rPr>
              <w:t xml:space="preserve">: </w:t>
            </w:r>
            <w:r w:rsidRPr="00FD314C">
              <w:rPr>
                <w:b/>
              </w:rPr>
              <w:t>English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Rel. Studies</w:t>
            </w:r>
          </w:p>
          <w:p w:rsidR="00345090" w:rsidRPr="00BE7AFC" w:rsidRDefault="00345090" w:rsidP="00345090">
            <w:pPr>
              <w:rPr>
                <w:b/>
                <w:sz w:val="32"/>
                <w:szCs w:val="32"/>
              </w:rPr>
            </w:pPr>
            <w:r>
              <w:rPr>
                <w:b/>
              </w:rPr>
              <w:t>Co-Curricular: Student Life</w:t>
            </w:r>
          </w:p>
        </w:tc>
      </w:tr>
      <w:tr w:rsidR="00345090" w:rsidTr="00345090">
        <w:tc>
          <w:tcPr>
            <w:tcW w:w="1993" w:type="dxa"/>
          </w:tcPr>
          <w:p w:rsidR="00345090" w:rsidRPr="00BE7AFC" w:rsidRDefault="00345090" w:rsidP="00BE7AF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eptember 15, </w:t>
            </w:r>
            <w:r w:rsidRPr="00BE7AFC">
              <w:rPr>
                <w:b/>
                <w:sz w:val="24"/>
                <w:szCs w:val="24"/>
              </w:rPr>
              <w:t>2017</w:t>
            </w:r>
          </w:p>
        </w:tc>
        <w:tc>
          <w:tcPr>
            <w:tcW w:w="10265" w:type="dxa"/>
          </w:tcPr>
          <w:p w:rsidR="00345090" w:rsidRPr="00BE7AFC" w:rsidRDefault="00345090" w:rsidP="00BE7AFC">
            <w:pPr>
              <w:rPr>
                <w:b/>
              </w:rPr>
            </w:pPr>
            <w:r w:rsidRPr="00BE7AFC">
              <w:rPr>
                <w:b/>
              </w:rPr>
              <w:t>Academic:</w:t>
            </w:r>
            <w:r w:rsidRPr="00FD314C">
              <w:rPr>
                <w:b/>
              </w:rPr>
              <w:t xml:space="preserve"> Kinesiology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Art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Philosophy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Sociology</w:t>
            </w:r>
            <w:r>
              <w:rPr>
                <w:b/>
              </w:rPr>
              <w:t>,</w:t>
            </w:r>
            <w:r w:rsidRPr="00FD314C">
              <w:rPr>
                <w:b/>
              </w:rPr>
              <w:t xml:space="preserve"> E</w:t>
            </w:r>
            <w:r>
              <w:rPr>
                <w:b/>
              </w:rPr>
              <w:t xml:space="preserve">conomics </w:t>
            </w:r>
            <w:r w:rsidRPr="00FD314C">
              <w:rPr>
                <w:b/>
              </w:rPr>
              <w:t>&amp;</w:t>
            </w:r>
            <w:r>
              <w:rPr>
                <w:b/>
              </w:rPr>
              <w:t xml:space="preserve"> </w:t>
            </w:r>
            <w:r w:rsidRPr="00FD314C">
              <w:rPr>
                <w:b/>
              </w:rPr>
              <w:t>B</w:t>
            </w:r>
            <w:r>
              <w:rPr>
                <w:b/>
              </w:rPr>
              <w:t>usiness</w:t>
            </w:r>
            <w:bookmarkStart w:id="0" w:name="_GoBack"/>
            <w:bookmarkEnd w:id="0"/>
          </w:p>
          <w:p w:rsidR="00345090" w:rsidRPr="00BE7AFC" w:rsidRDefault="00345090" w:rsidP="006F7B34">
            <w:pPr>
              <w:rPr>
                <w:b/>
                <w:sz w:val="32"/>
                <w:szCs w:val="32"/>
              </w:rPr>
            </w:pPr>
            <w:r w:rsidRPr="00BE7AFC">
              <w:rPr>
                <w:b/>
              </w:rPr>
              <w:t>Non-Academic</w:t>
            </w:r>
            <w:r>
              <w:rPr>
                <w:b/>
              </w:rPr>
              <w:t>: N/A</w:t>
            </w:r>
          </w:p>
        </w:tc>
      </w:tr>
      <w:tr w:rsidR="00345090" w:rsidTr="00345090">
        <w:tc>
          <w:tcPr>
            <w:tcW w:w="1993" w:type="dxa"/>
          </w:tcPr>
          <w:p w:rsidR="00345090" w:rsidRPr="00BE7AFC" w:rsidRDefault="00345090" w:rsidP="00BE7AF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eptember 15, </w:t>
            </w:r>
            <w:r w:rsidRPr="00BE7AFC">
              <w:rPr>
                <w:b/>
                <w:sz w:val="24"/>
                <w:szCs w:val="24"/>
              </w:rPr>
              <w:t>2018</w:t>
            </w:r>
          </w:p>
        </w:tc>
        <w:tc>
          <w:tcPr>
            <w:tcW w:w="10265" w:type="dxa"/>
          </w:tcPr>
          <w:p w:rsidR="00345090" w:rsidRPr="00BE7AFC" w:rsidRDefault="00345090" w:rsidP="00BE7AFC">
            <w:pPr>
              <w:rPr>
                <w:b/>
              </w:rPr>
            </w:pPr>
            <w:r w:rsidRPr="00BE7AFC">
              <w:rPr>
                <w:b/>
              </w:rPr>
              <w:t>Academic:</w:t>
            </w:r>
            <w:r w:rsidRPr="00FD314C">
              <w:rPr>
                <w:b/>
              </w:rPr>
              <w:t xml:space="preserve"> History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Pol. Science</w:t>
            </w:r>
            <w:r>
              <w:rPr>
                <w:b/>
              </w:rPr>
              <w:t xml:space="preserve">, </w:t>
            </w:r>
            <w:r w:rsidRPr="00FD314C">
              <w:rPr>
                <w:b/>
              </w:rPr>
              <w:t>Psychology</w:t>
            </w:r>
            <w:r>
              <w:rPr>
                <w:b/>
              </w:rPr>
              <w:t>, Physics</w:t>
            </w:r>
          </w:p>
          <w:p w:rsidR="00345090" w:rsidRPr="00BE7AFC" w:rsidRDefault="00345090" w:rsidP="006F7B34">
            <w:pPr>
              <w:rPr>
                <w:sz w:val="32"/>
                <w:szCs w:val="32"/>
              </w:rPr>
            </w:pPr>
            <w:r w:rsidRPr="00BE7AFC">
              <w:rPr>
                <w:b/>
              </w:rPr>
              <w:t>Non-Academic</w:t>
            </w:r>
            <w:r>
              <w:rPr>
                <w:b/>
              </w:rPr>
              <w:t>: N/A</w:t>
            </w:r>
          </w:p>
        </w:tc>
      </w:tr>
      <w:tr w:rsidR="00345090" w:rsidTr="00345090">
        <w:tc>
          <w:tcPr>
            <w:tcW w:w="1993" w:type="dxa"/>
          </w:tcPr>
          <w:p w:rsidR="00345090" w:rsidRDefault="00345090" w:rsidP="00BE7AF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ptember 15, 2019</w:t>
            </w:r>
          </w:p>
        </w:tc>
        <w:tc>
          <w:tcPr>
            <w:tcW w:w="10265" w:type="dxa"/>
          </w:tcPr>
          <w:p w:rsidR="00345090" w:rsidRDefault="00345090" w:rsidP="00BE7AFC">
            <w:pPr>
              <w:rPr>
                <w:b/>
              </w:rPr>
            </w:pPr>
            <w:r>
              <w:rPr>
                <w:b/>
              </w:rPr>
              <w:t>Academic: Music, Modern Languages, Theatre Arts</w:t>
            </w:r>
          </w:p>
          <w:p w:rsidR="00345090" w:rsidRPr="00BE7AFC" w:rsidRDefault="00345090" w:rsidP="00345090">
            <w:pPr>
              <w:rPr>
                <w:b/>
              </w:rPr>
            </w:pPr>
            <w:r>
              <w:rPr>
                <w:b/>
              </w:rPr>
              <w:t>Co-Curricular: Library</w:t>
            </w:r>
          </w:p>
        </w:tc>
      </w:tr>
    </w:tbl>
    <w:p w:rsidR="00BE7AFC" w:rsidRPr="00BE7AFC" w:rsidRDefault="00BE7AFC" w:rsidP="00BE7AFC">
      <w:pPr>
        <w:jc w:val="center"/>
        <w:rPr>
          <w:b/>
          <w:sz w:val="32"/>
          <w:szCs w:val="32"/>
        </w:rPr>
      </w:pPr>
    </w:p>
    <w:sectPr w:rsidR="00BE7AFC" w:rsidRPr="00BE7AFC" w:rsidSect="002E6BE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NjW3MDI3NjY1NDZW0lEKTi0uzszPAykwrAUAG9/fSywAAAA="/>
  </w:docVars>
  <w:rsids>
    <w:rsidRoot w:val="00BE7AFC"/>
    <w:rsid w:val="001334D8"/>
    <w:rsid w:val="001370CA"/>
    <w:rsid w:val="0027162D"/>
    <w:rsid w:val="00271FC0"/>
    <w:rsid w:val="002B0098"/>
    <w:rsid w:val="002E6BEB"/>
    <w:rsid w:val="00320BDE"/>
    <w:rsid w:val="00345090"/>
    <w:rsid w:val="003A1153"/>
    <w:rsid w:val="003B7CF7"/>
    <w:rsid w:val="006F7B34"/>
    <w:rsid w:val="007D1E35"/>
    <w:rsid w:val="008507B4"/>
    <w:rsid w:val="008F0300"/>
    <w:rsid w:val="00946620"/>
    <w:rsid w:val="009F64AE"/>
    <w:rsid w:val="00BE7AFC"/>
    <w:rsid w:val="00BF5B42"/>
    <w:rsid w:val="00FE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13954"/>
  <w15:docId w15:val="{2409C0C1-613C-4B11-9078-97B4D40BC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nazarenko</dc:creator>
  <cp:lastModifiedBy>tnazarenko</cp:lastModifiedBy>
  <cp:revision>2</cp:revision>
  <cp:lastPrinted>2015-10-26T21:26:00Z</cp:lastPrinted>
  <dcterms:created xsi:type="dcterms:W3CDTF">2018-08-23T22:13:00Z</dcterms:created>
  <dcterms:modified xsi:type="dcterms:W3CDTF">2018-08-23T22:13:00Z</dcterms:modified>
</cp:coreProperties>
</file>